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82D83" w:rsidRPr="005D2853" w:rsidRDefault="0000000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5D2853">
        <w:rPr>
          <w:rFonts w:ascii="Times New Roman" w:hAnsi="Times New Roman" w:cs="Times New Roman"/>
          <w:b/>
          <w:bCs/>
          <w:sz w:val="28"/>
          <w:szCs w:val="28"/>
        </w:rPr>
        <w:t>Empathy Map Canv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5D2853" w:rsidRPr="005D2853" w:rsidTr="00B667D4"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Segoe UI Emoji" w:hAnsi="Segoe UI Emoji" w:cs="Segoe UI Emoji"/>
              </w:rPr>
              <w:t>📅</w:t>
            </w:r>
            <w:r w:rsidRPr="005D2853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5D2853" w:rsidRPr="005D2853" w:rsidTr="00B667D4"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Segoe UI Emoji" w:hAnsi="Segoe UI Emoji" w:cs="Segoe UI Emoji"/>
              </w:rPr>
              <w:t>👥</w:t>
            </w:r>
            <w:r w:rsidRPr="005D2853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5D2853" w:rsidRPr="005D2853" w:rsidTr="00B667D4"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Segoe UI Emoji" w:hAnsi="Segoe UI Emoji" w:cs="Segoe UI Emoji"/>
              </w:rPr>
              <w:t>👥</w:t>
            </w:r>
            <w:r w:rsidRPr="005D2853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5D2853" w:rsidRPr="005D2853" w:rsidTr="00B667D4"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Segoe UI Emoji" w:hAnsi="Segoe UI Emoji" w:cs="Segoe UI Emoji"/>
              </w:rPr>
              <w:t>👑</w:t>
            </w:r>
            <w:r w:rsidRPr="005D2853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5D2853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5D2853" w:rsidRPr="005D2853" w:rsidTr="00B667D4"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Segoe UI Emoji" w:hAnsi="Segoe UI Emoji" w:cs="Segoe UI Emoji"/>
              </w:rPr>
              <w:t>👤</w:t>
            </w:r>
            <w:r w:rsidRPr="005D2853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>- Pilli J V Durga Prasanna Kumar</w:t>
            </w:r>
          </w:p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>- Pradeep Kumar</w:t>
            </w:r>
          </w:p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5D2853" w:rsidRPr="005D2853" w:rsidTr="00B667D4">
        <w:trPr>
          <w:trHeight w:val="58"/>
        </w:trPr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Segoe UI Emoji" w:hAnsi="Segoe UI Emoji" w:cs="Segoe UI Emoji"/>
              </w:rPr>
              <w:t>📌</w:t>
            </w:r>
            <w:r w:rsidRPr="005D2853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5D2853" w:rsidRPr="005D2853" w:rsidRDefault="005D2853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5D2853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5D2853" w:rsidRDefault="005D2853" w:rsidP="005D2853">
      <w:pPr>
        <w:rPr>
          <w:rFonts w:ascii="Times New Roman" w:hAnsi="Times New Roman" w:cs="Times New Roman"/>
        </w:rPr>
      </w:pPr>
    </w:p>
    <w:p w:rsidR="00E82D83" w:rsidRPr="005D2853" w:rsidRDefault="00000000" w:rsidP="005D28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5" style="width:0;height:1.5pt" o:hralign="center" o:bullet="t" o:hrstd="t" o:hr="t"/>
        </w:pict>
      </w:r>
      <w:bookmarkStart w:id="0" w:name="empathy-map-canvas"/>
    </w:p>
    <w:p w:rsidR="005D2853" w:rsidRDefault="005D2853" w:rsidP="005D2853">
      <w:pPr>
        <w:pStyle w:val="Heading3"/>
        <w:rPr>
          <w:rFonts w:ascii="Times New Roman" w:hAnsi="Times New Roman" w:cs="Times New Roman"/>
        </w:rPr>
      </w:pPr>
    </w:p>
    <w:p w:rsidR="005D2853" w:rsidRPr="005D2853" w:rsidRDefault="005D2853" w:rsidP="005D2853">
      <w:pPr>
        <w:pStyle w:val="Heading3"/>
        <w:rPr>
          <w:rFonts w:ascii="Times New Roman" w:hAnsi="Times New Roman" w:cs="Times New Roman"/>
        </w:rPr>
      </w:pPr>
      <w:r w:rsidRPr="005D2853">
        <w:rPr>
          <w:rFonts w:ascii="Times New Roman" w:hAnsi="Times New Roman" w:cs="Times New Roman"/>
        </w:rPr>
        <w:t>Empathy Map Canvas</w:t>
      </w:r>
    </w:p>
    <w:p w:rsidR="005D2853" w:rsidRPr="005D2853" w:rsidRDefault="005D2853" w:rsidP="005D2853">
      <w:pPr>
        <w:rPr>
          <w:rFonts w:ascii="Times New Roman" w:hAnsi="Times New Roman" w:cs="Times New Roman"/>
        </w:rPr>
      </w:pP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E82D83" w:rsidRPr="005D2853">
        <w:trPr>
          <w:jc w:val="center"/>
        </w:trPr>
        <w:tc>
          <w:tcPr>
            <w:tcW w:w="0" w:type="auto"/>
          </w:tcPr>
          <w:p w:rsidR="00E82D83" w:rsidRPr="005D2853" w:rsidRDefault="00E82D83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E82D83" w:rsidRDefault="005D2853" w:rsidP="005D2853">
      <w:pPr>
        <w:rPr>
          <w:rFonts w:ascii="Times New Roman" w:hAnsi="Times New Roman" w:cs="Times New Roman"/>
        </w:rPr>
      </w:pPr>
      <w:r w:rsidRPr="005D285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F2E1D40" wp14:editId="27251C2F">
            <wp:extent cx="5181600" cy="4450080"/>
            <wp:effectExtent l="0" t="0" r="0" b="0"/>
            <wp:docPr id="2097509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509466" name="Picture 209750946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445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  <w:bookmarkEnd w:id="0"/>
    </w:p>
    <w:p w:rsidR="00692DE7" w:rsidRPr="00692DE7" w:rsidRDefault="00692DE7" w:rsidP="00692DE7">
      <w:pPr>
        <w:rPr>
          <w:rFonts w:ascii="Times New Roman" w:hAnsi="Times New Roman" w:cs="Times New Roman"/>
        </w:rPr>
      </w:pPr>
      <w:r w:rsidRPr="00692DE7">
        <w:rPr>
          <w:rFonts w:ascii="Segoe UI Emoji" w:hAnsi="Segoe UI Emoji" w:cs="Segoe UI Emoji"/>
        </w:rPr>
        <w:t>📄</w:t>
      </w:r>
      <w:r w:rsidRPr="00692DE7">
        <w:rPr>
          <w:rFonts w:ascii="Times New Roman" w:hAnsi="Times New Roman" w:cs="Times New Roman"/>
        </w:rPr>
        <w:t xml:space="preserve"> Sample Record Detail Page</w:t>
      </w:r>
    </w:p>
    <w:p w:rsidR="00692DE7" w:rsidRPr="00692DE7" w:rsidRDefault="00692DE7" w:rsidP="00692DE7">
      <w:pPr>
        <w:rPr>
          <w:rFonts w:ascii="Times New Roman" w:hAnsi="Times New Roman" w:cs="Times New Roman"/>
        </w:rPr>
      </w:pPr>
    </w:p>
    <w:p w:rsidR="00692DE7" w:rsidRDefault="00692DE7" w:rsidP="00692DE7">
      <w:pPr>
        <w:rPr>
          <w:rFonts w:ascii="Times New Roman" w:hAnsi="Times New Roman" w:cs="Times New Roman"/>
        </w:rPr>
      </w:pPr>
      <w:r w:rsidRPr="00692DE7">
        <w:rPr>
          <w:rFonts w:ascii="Times New Roman" w:hAnsi="Times New Roman" w:cs="Times New Roman"/>
        </w:rPr>
        <w:t>Below is a sample Salesforce record detail page for the Employee/Asset object. This illustrates how our proposed custom objects would appear in the Salesforce interface, supporting workforce administration.</w:t>
      </w:r>
    </w:p>
    <w:p w:rsidR="00692DE7" w:rsidRDefault="00692DE7" w:rsidP="00692DE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157855"/>
            <wp:effectExtent l="0" t="0" r="0" b="4445"/>
            <wp:docPr id="254723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723543" name="Picture 25472354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DE7" w:rsidRPr="005D2853" w:rsidRDefault="00692DE7" w:rsidP="00692DE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43600" cy="3157855"/>
            <wp:effectExtent l="0" t="0" r="0" b="4445"/>
            <wp:docPr id="20217320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732026" name="Picture 202173202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2DE7" w:rsidRPr="005D285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3A44C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84148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D83"/>
    <w:rsid w:val="005D2853"/>
    <w:rsid w:val="00692DE7"/>
    <w:rsid w:val="00DD41BE"/>
    <w:rsid w:val="00E4730A"/>
    <w:rsid w:val="00E82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6FA6A"/>
  <w15:docId w15:val="{DDED9916-D36E-4680-A7E3-F0F7EF5B0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D285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3</cp:revision>
  <dcterms:created xsi:type="dcterms:W3CDTF">2025-06-26T06:02:00Z</dcterms:created>
  <dcterms:modified xsi:type="dcterms:W3CDTF">2025-06-26T06:11:00Z</dcterms:modified>
</cp:coreProperties>
</file>